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33F0" w:rsidRDefault="0063783E">
      <w:pPr>
        <w:spacing w:after="55"/>
      </w:pPr>
      <w:r>
        <w:rPr>
          <w:rFonts w:ascii="Times New Roman" w:eastAsia="Times New Roman" w:hAnsi="Times New Roman" w:cs="Times New Roman"/>
          <w:sz w:val="16"/>
        </w:rPr>
        <w:t xml:space="preserve"> </w:t>
      </w:r>
      <w:r>
        <w:rPr>
          <w:rFonts w:ascii="Times New Roman" w:eastAsia="Times New Roman" w:hAnsi="Times New Roman" w:cs="Times New Roman"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sz w:val="16"/>
        </w:rPr>
        <w:tab/>
        <w:t xml:space="preserve">                                </w:t>
      </w:r>
    </w:p>
    <w:p w:rsidR="005F33F0" w:rsidRDefault="0063783E">
      <w:pPr>
        <w:spacing w:after="68"/>
        <w:ind w:left="415"/>
      </w:pPr>
      <w:r>
        <w:rPr>
          <w:rFonts w:ascii="Times New Roman" w:eastAsia="Times New Roman" w:hAnsi="Times New Roman" w:cs="Times New Roman"/>
          <w:b/>
          <w:sz w:val="24"/>
        </w:rPr>
        <w:t xml:space="preserve">     </w:t>
      </w:r>
      <w:r>
        <w:rPr>
          <w:rFonts w:ascii="Times New Roman" w:eastAsia="Times New Roman" w:hAnsi="Times New Roman" w:cs="Times New Roman"/>
          <w:sz w:val="20"/>
        </w:rPr>
        <w:t xml:space="preserve">                                                                                                </w:t>
      </w:r>
    </w:p>
    <w:p w:rsidR="005F33F0" w:rsidRDefault="0063783E" w:rsidP="00303DEC">
      <w:pPr>
        <w:spacing w:after="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>APPLICATION FOR CORRECTION OF PARTICULARS IN THE REGISTER OF</w:t>
      </w:r>
    </w:p>
    <w:p w:rsidR="005F33F0" w:rsidRDefault="0063783E" w:rsidP="00303DEC">
      <w:pPr>
        <w:spacing w:after="0"/>
        <w:ind w:left="312"/>
        <w:jc w:val="center"/>
      </w:pPr>
      <w:r>
        <w:rPr>
          <w:rFonts w:ascii="Times New Roman" w:eastAsia="Times New Roman" w:hAnsi="Times New Roman" w:cs="Times New Roman"/>
          <w:b/>
          <w:sz w:val="24"/>
        </w:rPr>
        <w:t>VETERINARY MEDICINES</w:t>
      </w:r>
    </w:p>
    <w:p w:rsidR="005F33F0" w:rsidRPr="00303DEC" w:rsidRDefault="0063783E" w:rsidP="00303DEC">
      <w:pPr>
        <w:spacing w:after="10" w:line="249" w:lineRule="auto"/>
        <w:ind w:left="-5" w:hanging="10"/>
        <w:jc w:val="both"/>
        <w:rPr>
          <w:sz w:val="24"/>
          <w:szCs w:val="24"/>
        </w:rPr>
      </w:pPr>
      <w:r w:rsidRPr="00303DEC">
        <w:rPr>
          <w:rFonts w:ascii="Times New Roman" w:eastAsia="Times New Roman" w:hAnsi="Times New Roman" w:cs="Times New Roman"/>
          <w:sz w:val="24"/>
          <w:szCs w:val="24"/>
        </w:rPr>
        <w:t xml:space="preserve">The Chief Executive Officer, </w:t>
      </w:r>
    </w:p>
    <w:p w:rsidR="005F33F0" w:rsidRPr="00303DEC" w:rsidRDefault="0063783E" w:rsidP="00303DEC">
      <w:pPr>
        <w:spacing w:after="10" w:line="249" w:lineRule="auto"/>
        <w:ind w:left="-5" w:hanging="10"/>
        <w:jc w:val="both"/>
        <w:rPr>
          <w:sz w:val="24"/>
          <w:szCs w:val="24"/>
        </w:rPr>
      </w:pPr>
      <w:r w:rsidRPr="00303DEC">
        <w:rPr>
          <w:rFonts w:ascii="Times New Roman" w:eastAsia="Times New Roman" w:hAnsi="Times New Roman" w:cs="Times New Roman"/>
          <w:sz w:val="24"/>
          <w:szCs w:val="24"/>
        </w:rPr>
        <w:t xml:space="preserve">Veterinary Medicines Directorate, </w:t>
      </w:r>
    </w:p>
    <w:p w:rsidR="00303DEC" w:rsidRPr="00303DEC" w:rsidRDefault="00303DEC" w:rsidP="00303DEC">
      <w:pPr>
        <w:spacing w:after="10" w:line="249" w:lineRule="auto"/>
        <w:ind w:left="-5" w:right="5641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3DEC">
        <w:rPr>
          <w:rFonts w:ascii="Times New Roman" w:eastAsia="Times New Roman" w:hAnsi="Times New Roman" w:cs="Times New Roman"/>
          <w:sz w:val="24"/>
          <w:szCs w:val="24"/>
        </w:rPr>
        <w:t>P.O.Box</w:t>
      </w:r>
      <w:proofErr w:type="spellEnd"/>
      <w:r w:rsidRPr="00303DEC">
        <w:rPr>
          <w:rFonts w:ascii="Times New Roman" w:eastAsia="Times New Roman" w:hAnsi="Times New Roman" w:cs="Times New Roman"/>
          <w:sz w:val="24"/>
          <w:szCs w:val="24"/>
        </w:rPr>
        <w:t xml:space="preserve"> 66171-00800,</w:t>
      </w:r>
    </w:p>
    <w:p w:rsidR="005F33F0" w:rsidRPr="00303DEC" w:rsidRDefault="0063783E" w:rsidP="00303DEC">
      <w:pPr>
        <w:spacing w:after="10" w:line="249" w:lineRule="auto"/>
        <w:ind w:left="-5" w:right="5641" w:hanging="10"/>
        <w:jc w:val="both"/>
        <w:rPr>
          <w:sz w:val="24"/>
          <w:szCs w:val="24"/>
        </w:rPr>
      </w:pPr>
      <w:r w:rsidRPr="00303DEC">
        <w:rPr>
          <w:rFonts w:ascii="Times New Roman" w:eastAsia="Times New Roman" w:hAnsi="Times New Roman" w:cs="Times New Roman"/>
          <w:sz w:val="24"/>
          <w:szCs w:val="24"/>
        </w:rPr>
        <w:t>Westlands, Nairobi</w:t>
      </w:r>
      <w:r w:rsidR="00303DEC" w:rsidRPr="00303DE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03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F33F0" w:rsidRPr="00303DEC" w:rsidRDefault="0063783E" w:rsidP="00303DEC">
      <w:pPr>
        <w:spacing w:after="0"/>
        <w:jc w:val="both"/>
        <w:rPr>
          <w:sz w:val="24"/>
          <w:szCs w:val="24"/>
        </w:rPr>
      </w:pPr>
      <w:r w:rsidRPr="00303DEC">
        <w:rPr>
          <w:rFonts w:ascii="Times New Roman" w:eastAsia="Times New Roman" w:hAnsi="Times New Roman" w:cs="Times New Roman"/>
          <w:sz w:val="24"/>
          <w:szCs w:val="24"/>
        </w:rPr>
        <w:t xml:space="preserve">Telephone: +254743795395 </w:t>
      </w:r>
    </w:p>
    <w:p w:rsidR="005F33F0" w:rsidRPr="00303DEC" w:rsidRDefault="0063783E" w:rsidP="00303DEC">
      <w:pPr>
        <w:spacing w:after="18"/>
        <w:jc w:val="both"/>
        <w:rPr>
          <w:sz w:val="24"/>
          <w:szCs w:val="24"/>
        </w:rPr>
      </w:pPr>
      <w:r w:rsidRPr="00303DEC">
        <w:rPr>
          <w:rFonts w:ascii="Times New Roman" w:eastAsia="Times New Roman" w:hAnsi="Times New Roman" w:cs="Times New Roman"/>
          <w:sz w:val="24"/>
          <w:szCs w:val="24"/>
        </w:rPr>
        <w:t xml:space="preserve">Email: </w:t>
      </w:r>
      <w:r w:rsidR="00303DEC" w:rsidRPr="00303DEC">
        <w:rPr>
          <w:rFonts w:ascii="Times New Roman" w:eastAsia="Times New Roman" w:hAnsi="Times New Roman" w:cs="Times New Roman"/>
          <w:color w:val="0000FF"/>
          <w:sz w:val="24"/>
          <w:szCs w:val="24"/>
          <w:u w:val="single" w:color="0000FF"/>
        </w:rPr>
        <w:t>info@vmd</w:t>
      </w:r>
      <w:r w:rsidRPr="00303DEC">
        <w:rPr>
          <w:rFonts w:ascii="Times New Roman" w:eastAsia="Times New Roman" w:hAnsi="Times New Roman" w:cs="Times New Roman"/>
          <w:color w:val="0000FF"/>
          <w:sz w:val="24"/>
          <w:szCs w:val="24"/>
          <w:u w:val="single" w:color="0000FF"/>
        </w:rPr>
        <w:t>.go.ke</w:t>
      </w:r>
      <w:r w:rsidRPr="00303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F33F0" w:rsidRPr="00303DEC" w:rsidRDefault="0063783E">
      <w:pPr>
        <w:spacing w:after="1"/>
        <w:rPr>
          <w:sz w:val="24"/>
          <w:szCs w:val="24"/>
        </w:rPr>
      </w:pPr>
      <w:r w:rsidRPr="00303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F33F0" w:rsidRDefault="0063783E">
      <w:pPr>
        <w:spacing w:after="0"/>
        <w:ind w:left="318" w:hanging="10"/>
        <w:jc w:val="center"/>
      </w:pPr>
      <w:r>
        <w:rPr>
          <w:rFonts w:ascii="Times New Roman" w:eastAsia="Times New Roman" w:hAnsi="Times New Roman" w:cs="Times New Roman"/>
          <w:sz w:val="24"/>
        </w:rPr>
        <w:t xml:space="preserve">PART A: </w:t>
      </w:r>
      <w:r>
        <w:rPr>
          <w:rFonts w:ascii="Times New Roman" w:eastAsia="Times New Roman" w:hAnsi="Times New Roman" w:cs="Times New Roman"/>
          <w:i/>
          <w:sz w:val="24"/>
        </w:rPr>
        <w:t>(F</w:t>
      </w:r>
      <w:r>
        <w:rPr>
          <w:rFonts w:ascii="Times New Roman" w:eastAsia="Times New Roman" w:hAnsi="Times New Roman" w:cs="Times New Roman"/>
          <w:i/>
          <w:sz w:val="20"/>
        </w:rPr>
        <w:t>or products appearing in the register)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11527" w:type="dxa"/>
        <w:tblInd w:w="-454" w:type="dxa"/>
        <w:tblCellMar>
          <w:top w:w="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663"/>
        <w:gridCol w:w="7864"/>
      </w:tblGrid>
      <w:tr w:rsidR="005F33F0" w:rsidTr="00303DEC">
        <w:trPr>
          <w:trHeight w:val="428"/>
        </w:trPr>
        <w:tc>
          <w:tcPr>
            <w:tcW w:w="3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>Date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d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>/mm/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yyy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) </w:t>
            </w:r>
          </w:p>
        </w:tc>
        <w:tc>
          <w:tcPr>
            <w:tcW w:w="7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431"/>
        </w:trPr>
        <w:tc>
          <w:tcPr>
            <w:tcW w:w="3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Name &amp; Address of applicant </w:t>
            </w:r>
          </w:p>
        </w:tc>
        <w:tc>
          <w:tcPr>
            <w:tcW w:w="7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431"/>
        </w:trPr>
        <w:tc>
          <w:tcPr>
            <w:tcW w:w="3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Trade Name of Product </w:t>
            </w:r>
          </w:p>
        </w:tc>
        <w:tc>
          <w:tcPr>
            <w:tcW w:w="7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1690"/>
        </w:trPr>
        <w:tc>
          <w:tcPr>
            <w:tcW w:w="3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pPr>
              <w:spacing w:after="11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Requested change  </w:t>
            </w:r>
          </w:p>
          <w:p w:rsidR="005F33F0" w:rsidRDefault="0063783E">
            <w:pPr>
              <w:spacing w:after="115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7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pPr>
              <w:spacing w:after="11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5F33F0" w:rsidRDefault="0063783E">
            <w:pPr>
              <w:spacing w:after="115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5F33F0" w:rsidRDefault="0063783E">
            <w:pPr>
              <w:spacing w:after="11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5F33F0" w:rsidRDefault="0063783E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5F33F0" w:rsidRDefault="0063783E">
      <w:pPr>
        <w:spacing w:after="3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5F33F0" w:rsidRDefault="0063783E">
      <w:pPr>
        <w:spacing w:after="0"/>
        <w:ind w:left="318" w:hanging="10"/>
        <w:jc w:val="center"/>
      </w:pPr>
      <w:r>
        <w:rPr>
          <w:rFonts w:ascii="Times New Roman" w:eastAsia="Times New Roman" w:hAnsi="Times New Roman" w:cs="Times New Roman"/>
          <w:sz w:val="24"/>
        </w:rPr>
        <w:t xml:space="preserve">PART B: </w:t>
      </w:r>
      <w:r>
        <w:rPr>
          <w:rFonts w:ascii="Times New Roman" w:eastAsia="Times New Roman" w:hAnsi="Times New Roman" w:cs="Times New Roman"/>
          <w:i/>
          <w:sz w:val="24"/>
        </w:rPr>
        <w:t>(F</w:t>
      </w:r>
      <w:r>
        <w:rPr>
          <w:rFonts w:ascii="Times New Roman" w:eastAsia="Times New Roman" w:hAnsi="Times New Roman" w:cs="Times New Roman"/>
          <w:i/>
          <w:sz w:val="20"/>
        </w:rPr>
        <w:t xml:space="preserve">or products NOT appearing in the register)  </w:t>
      </w:r>
    </w:p>
    <w:tbl>
      <w:tblPr>
        <w:tblStyle w:val="TableGrid"/>
        <w:tblW w:w="11632" w:type="dxa"/>
        <w:tblInd w:w="-454" w:type="dxa"/>
        <w:tblCellMar>
          <w:top w:w="9" w:type="dxa"/>
          <w:left w:w="108" w:type="dxa"/>
          <w:right w:w="69" w:type="dxa"/>
        </w:tblCellMar>
        <w:tblLook w:val="04A0" w:firstRow="1" w:lastRow="0" w:firstColumn="1" w:lastColumn="0" w:noHBand="0" w:noVBand="1"/>
      </w:tblPr>
      <w:tblGrid>
        <w:gridCol w:w="3697"/>
        <w:gridCol w:w="7935"/>
      </w:tblGrid>
      <w:tr w:rsidR="005F33F0" w:rsidTr="00303DEC">
        <w:trPr>
          <w:trHeight w:val="413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>Date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d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>/mm/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yyy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)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410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Name &amp; Address of applicant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413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Trade Name of Product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815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pPr>
              <w:spacing w:after="159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INN of Active Ingredients and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Strength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413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Dosage Form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411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Manufacturer 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413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MAH Name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413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LTR Name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1219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pPr>
              <w:spacing w:after="115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VMD Registration Number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i/>
                <w:sz w:val="24"/>
              </w:rPr>
              <w:t>(Attach registration certificate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410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Date of registration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815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pPr>
              <w:spacing w:after="16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VMD classification (LN. No.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29 of 2011 Schedule 2 Part I) 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33F0" w:rsidTr="00303DEC">
        <w:trPr>
          <w:trHeight w:val="817"/>
        </w:trPr>
        <w:tc>
          <w:tcPr>
            <w:tcW w:w="3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Date of last retention 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(attach retention certificates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7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5F33F0" w:rsidRDefault="0063783E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5F33F0" w:rsidRDefault="0063783E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5F33F0" w:rsidRDefault="0063783E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11464" w:type="dxa"/>
        <w:tblInd w:w="-452" w:type="dxa"/>
        <w:tblCellMar>
          <w:top w:w="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97"/>
        <w:gridCol w:w="10667"/>
      </w:tblGrid>
      <w:tr w:rsidR="005F33F0" w:rsidTr="00303DEC">
        <w:trPr>
          <w:trHeight w:val="438"/>
        </w:trPr>
        <w:tc>
          <w:tcPr>
            <w:tcW w:w="114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pPr>
              <w:ind w:right="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8"/>
              </w:rPr>
              <w:t xml:space="preserve">DECLARATION BY APPLICANT </w:t>
            </w:r>
          </w:p>
        </w:tc>
      </w:tr>
      <w:tr w:rsidR="005F33F0" w:rsidTr="00303DEC">
        <w:trPr>
          <w:trHeight w:val="3185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0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pPr>
              <w:spacing w:line="239" w:lineRule="auto"/>
              <w:ind w:left="360" w:hanging="360"/>
            </w:pPr>
            <w:r>
              <w:rPr>
                <w:rFonts w:ascii="Times New Roman" w:eastAsia="Times New Roman" w:hAnsi="Times New Roman" w:cs="Times New Roman"/>
              </w:rPr>
              <w:t>1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I, the undersigned certify that all the information in this application form and accompanying documentation is correct, complete and true to the best of my knowledge. </w:t>
            </w:r>
          </w:p>
          <w:p w:rsidR="005F33F0" w:rsidRDefault="0063783E">
            <w:pPr>
              <w:spacing w:after="2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0"/>
              </w:rPr>
              <w:t xml:space="preserve">Name: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</w:rPr>
              <w:t>…………………………………………………………………..………………………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</w:rPr>
              <w:t xml:space="preserve">. </w:t>
            </w:r>
          </w:p>
          <w:p w:rsidR="005F33F0" w:rsidRDefault="0063783E">
            <w:pPr>
              <w:spacing w:after="2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0"/>
              </w:rPr>
              <w:t xml:space="preserve">Position in the company… </w:t>
            </w:r>
          </w:p>
          <w:p w:rsidR="005F33F0" w:rsidRDefault="0063783E">
            <w:pPr>
              <w:spacing w:after="2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0"/>
              </w:rPr>
              <w:t xml:space="preserve">Signature: …………………………………………………………………………….………… </w:t>
            </w:r>
          </w:p>
          <w:p w:rsidR="005F33F0" w:rsidRDefault="0063783E">
            <w:pPr>
              <w:spacing w:after="2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0"/>
              </w:rPr>
              <w:t>Date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</w:rPr>
              <w:t>:………………………………………..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F33F0" w:rsidRDefault="0063783E">
            <w:pPr>
              <w:spacing w:after="26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0"/>
              </w:rPr>
              <w:t>Official stamp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</w:rPr>
              <w:t>:……………………………..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F33F0" w:rsidRDefault="0063783E"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</w:tbl>
    <w:p w:rsidR="005F33F0" w:rsidRDefault="0063783E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5F33F0" w:rsidRDefault="0063783E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11482" w:type="dxa"/>
        <w:tblInd w:w="-454" w:type="dxa"/>
        <w:tblCellMar>
          <w:top w:w="9" w:type="dxa"/>
          <w:left w:w="7" w:type="dxa"/>
          <w:right w:w="115" w:type="dxa"/>
        </w:tblCellMar>
        <w:tblLook w:val="04A0" w:firstRow="1" w:lastRow="0" w:firstColumn="1" w:lastColumn="0" w:noHBand="0" w:noVBand="1"/>
      </w:tblPr>
      <w:tblGrid>
        <w:gridCol w:w="4430"/>
        <w:gridCol w:w="7052"/>
      </w:tblGrid>
      <w:tr w:rsidR="005F33F0" w:rsidTr="00303DEC">
        <w:trPr>
          <w:trHeight w:val="274"/>
        </w:trPr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5F33F0" w:rsidRDefault="005F33F0"/>
        </w:tc>
        <w:tc>
          <w:tcPr>
            <w:tcW w:w="70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FOR OFFICIAL USE </w:t>
            </w:r>
          </w:p>
        </w:tc>
      </w:tr>
      <w:tr w:rsidR="005F33F0" w:rsidTr="00303DEC">
        <w:trPr>
          <w:trHeight w:val="1336"/>
        </w:trPr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pPr>
              <w:spacing w:after="22"/>
              <w:ind w:left="1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Recommendations: </w:t>
            </w:r>
          </w:p>
          <w:p w:rsidR="005F33F0" w:rsidRDefault="0063783E">
            <w:pPr>
              <w:ind w:left="1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pproved/suspended/rejected (give reasons) </w:t>
            </w:r>
          </w:p>
        </w:tc>
        <w:tc>
          <w:tcPr>
            <w:tcW w:w="7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3F0" w:rsidRDefault="0063783E">
            <w:pPr>
              <w:ind w:left="1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5F33F0" w:rsidRDefault="0063783E">
            <w:pPr>
              <w:ind w:left="1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5F33F0" w:rsidRDefault="0063783E">
            <w:pPr>
              <w:ind w:left="1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5F33F0" w:rsidRDefault="0063783E">
            <w:pPr>
              <w:ind w:left="1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5F33F0" w:rsidRDefault="0063783E">
            <w:pPr>
              <w:ind w:left="1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5F33F0" w:rsidRDefault="0063783E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5F33F0" w:rsidRDefault="0063783E">
      <w:pPr>
        <w:spacing w:after="23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5F33F0" w:rsidRDefault="0063783E">
      <w:pPr>
        <w:spacing w:after="10" w:line="249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 xml:space="preserve">Name ………………………………………………………….…………. </w:t>
      </w:r>
    </w:p>
    <w:p w:rsidR="005F33F0" w:rsidRDefault="0063783E">
      <w:pPr>
        <w:spacing w:after="23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5F33F0" w:rsidRDefault="0063783E">
      <w:pPr>
        <w:spacing w:after="10" w:line="249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 xml:space="preserve">Signature………………………………… Date ………………………… </w:t>
      </w:r>
    </w:p>
    <w:p w:rsidR="00303DEC" w:rsidRDefault="0063783E">
      <w:pPr>
        <w:spacing w:after="10" w:line="249" w:lineRule="auto"/>
        <w:ind w:left="-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                                            </w:t>
      </w:r>
    </w:p>
    <w:p w:rsidR="005F33F0" w:rsidRDefault="0063783E">
      <w:pPr>
        <w:spacing w:after="10" w:line="249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 xml:space="preserve">CEO, VMD </w:t>
      </w:r>
    </w:p>
    <w:p w:rsidR="005F33F0" w:rsidRDefault="0063783E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5F33F0" w:rsidRDefault="0063783E">
      <w:r>
        <w:t xml:space="preserve"> </w:t>
      </w:r>
    </w:p>
    <w:p w:rsidR="005F33F0" w:rsidRDefault="0063783E">
      <w:pPr>
        <w:spacing w:after="0"/>
      </w:pPr>
      <w:r>
        <w:t xml:space="preserve"> </w:t>
      </w:r>
    </w:p>
    <w:sectPr w:rsidR="005F33F0" w:rsidSect="00B57AB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17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60B9" w:rsidRDefault="000F60B9" w:rsidP="00303DEC">
      <w:pPr>
        <w:spacing w:after="0" w:line="240" w:lineRule="auto"/>
      </w:pPr>
      <w:r>
        <w:separator/>
      </w:r>
    </w:p>
  </w:endnote>
  <w:endnote w:type="continuationSeparator" w:id="0">
    <w:p w:rsidR="000F60B9" w:rsidRDefault="000F60B9" w:rsidP="00303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AB4" w:rsidRDefault="00B57A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AB4" w:rsidRDefault="00B57A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AB4" w:rsidRDefault="00B57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60B9" w:rsidRDefault="000F60B9" w:rsidP="00303DEC">
      <w:pPr>
        <w:spacing w:after="0" w:line="240" w:lineRule="auto"/>
      </w:pPr>
      <w:r>
        <w:separator/>
      </w:r>
    </w:p>
  </w:footnote>
  <w:footnote w:type="continuationSeparator" w:id="0">
    <w:p w:rsidR="000F60B9" w:rsidRDefault="000F60B9" w:rsidP="00303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AB4" w:rsidRDefault="00B57A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3DEC" w:rsidRDefault="00303DEC">
    <w:pPr>
      <w:pStyle w:val="Header"/>
    </w:pPr>
    <w:bookmarkStart w:id="0" w:name="_GoBack"/>
    <w:r>
      <w:rPr>
        <w:noProof/>
      </w:rPr>
      <w:drawing>
        <wp:inline distT="0" distB="0" distL="0" distR="0">
          <wp:extent cx="1524000" cy="10318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 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708" cy="10323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r w:rsidR="00B57AB4">
      <w:rPr>
        <w:noProof/>
      </w:rPr>
      <w:t xml:space="preserve">                                                                                                                      </w:t>
    </w:r>
    <w:r w:rsidR="00B57AB4">
      <w:rPr>
        <w:noProof/>
      </w:rPr>
      <w:drawing>
        <wp:inline distT="0" distB="0" distL="0" distR="0">
          <wp:extent cx="1600200" cy="10287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g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427" cy="10288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AB4" w:rsidRDefault="00B57A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sTAD0maG5oamJko6SsGpxcWZ+XkgBYa1ANnDpVosAAAA"/>
  </w:docVars>
  <w:rsids>
    <w:rsidRoot w:val="005F33F0"/>
    <w:rsid w:val="000F60B9"/>
    <w:rsid w:val="00303DEC"/>
    <w:rsid w:val="005F33F0"/>
    <w:rsid w:val="0063783E"/>
    <w:rsid w:val="00947A58"/>
    <w:rsid w:val="00B57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1B5541B-546D-4963-91C5-0EB21554E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3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DE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03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DE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3</cp:revision>
  <dcterms:created xsi:type="dcterms:W3CDTF">2022-11-09T06:41:00Z</dcterms:created>
  <dcterms:modified xsi:type="dcterms:W3CDTF">2022-11-09T09:40:00Z</dcterms:modified>
</cp:coreProperties>
</file>